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345FA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345FAD">
        <w:rPr>
          <w:rFonts w:ascii="Times New Roman" w:hAnsi="Times New Roman" w:cs="Times New Roman"/>
          <w:b/>
          <w:bCs/>
          <w:sz w:val="28"/>
          <w:szCs w:val="28"/>
        </w:rPr>
        <w:t>Dikshant</w:t>
      </w:r>
      <w:proofErr w:type="spellEnd"/>
      <w:r w:rsidR="00345FA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345FAD">
        <w:rPr>
          <w:rFonts w:ascii="Times New Roman" w:hAnsi="Times New Roman" w:cs="Times New Roman"/>
          <w:b/>
          <w:bCs/>
          <w:sz w:val="28"/>
          <w:szCs w:val="28"/>
        </w:rPr>
        <w:t>Manocha</w:t>
      </w:r>
      <w:proofErr w:type="spellEnd"/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345FAD">
        <w:rPr>
          <w:rFonts w:ascii="Times New Roman" w:hAnsi="Times New Roman" w:cs="Times New Roman"/>
          <w:sz w:val="28"/>
          <w:szCs w:val="28"/>
        </w:rPr>
        <w:t>9915102071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A51D19">
        <w:rPr>
          <w:rFonts w:ascii="Times New Roman" w:hAnsi="Times New Roman" w:cs="Times New Roman"/>
          <w:sz w:val="28"/>
          <w:szCs w:val="28"/>
        </w:rPr>
        <w:t>E4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921A2E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</w:t>
      </w:r>
      <w:r w:rsidR="00461550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51D19">
        <w:rPr>
          <w:rFonts w:ascii="Times New Roman" w:hAnsi="Times New Roman" w:cs="Times New Roman"/>
          <w:sz w:val="28"/>
          <w:szCs w:val="28"/>
        </w:rPr>
        <w:t>81301017</w:t>
      </w:r>
      <w:r w:rsidR="00461550">
        <w:rPr>
          <w:rFonts w:ascii="Times New Roman" w:hAnsi="Times New Roman" w:cs="Times New Roman"/>
          <w:sz w:val="28"/>
          <w:szCs w:val="28"/>
        </w:rPr>
        <w:t xml:space="preserve">0.          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64777B">
        <w:rPr>
          <w:rFonts w:ascii="Times New Roman" w:hAnsi="Times New Roman" w:cs="Times New Roman"/>
          <w:sz w:val="28"/>
          <w:szCs w:val="28"/>
        </w:rPr>
        <w:t xml:space="preserve"> AI &amp; Automation</w:t>
      </w:r>
      <w:r w:rsidR="00461550">
        <w:rPr>
          <w:rFonts w:ascii="Times New Roman" w:hAnsi="Times New Roman" w:cs="Times New Roman"/>
          <w:sz w:val="28"/>
          <w:szCs w:val="28"/>
        </w:rPr>
        <w:t xml:space="preserve">   </w:t>
      </w:r>
    </w:p>
    <w:p w:rsidR="004D63F9" w:rsidRPr="00921A2E" w:rsidRDefault="00921A2E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                      </w:t>
      </w:r>
      <w:r w:rsidRPr="00921A2E">
        <w:rPr>
          <w:rFonts w:ascii="Times New Roman" w:hAnsi="Times New Roman" w:cs="Times New Roman"/>
          <w:bCs/>
          <w:sz w:val="28"/>
          <w:szCs w:val="28"/>
        </w:rPr>
        <w:t>Engineer, Bharti Airtel Ltd.</w:t>
      </w:r>
      <w:r w:rsidR="00461550" w:rsidRPr="00921A2E">
        <w:rPr>
          <w:rFonts w:ascii="Times New Roman" w:hAnsi="Times New Roman" w:cs="Times New Roman"/>
          <w:sz w:val="28"/>
          <w:szCs w:val="28"/>
        </w:rPr>
        <w:t xml:space="preserve">                            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5D7B51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AI?</w:t>
      </w:r>
    </w:p>
    <w:p w:rsidR="005D7B51" w:rsidRDefault="005D7B51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</w:t>
      </w:r>
      <w:r w:rsidR="00401A1A">
        <w:rPr>
          <w:rFonts w:ascii="Times New Roman" w:hAnsi="Times New Roman" w:cs="Times New Roman"/>
          <w:sz w:val="24"/>
          <w:szCs w:val="24"/>
        </w:rPr>
        <w:t>IOT?</w:t>
      </w:r>
    </w:p>
    <w:p w:rsidR="00F6642B" w:rsidRDefault="00F6642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 example for any application compromi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b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I and IOT.</w:t>
      </w:r>
    </w:p>
    <w:p w:rsidR="00A00640" w:rsidRDefault="00F6642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="00A00640">
        <w:rPr>
          <w:rFonts w:ascii="Times New Roman" w:hAnsi="Times New Roman" w:cs="Times New Roman"/>
          <w:sz w:val="24"/>
          <w:szCs w:val="24"/>
        </w:rPr>
        <w:t>are the protocol on which any IOT device runs?</w:t>
      </w:r>
    </w:p>
    <w:p w:rsidR="00A00640" w:rsidRDefault="00A0064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can you use machine learning with IOT?</w:t>
      </w:r>
    </w:p>
    <w:p w:rsidR="00A00640" w:rsidRDefault="00A0064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your preferable language for scripting any IOT device?</w:t>
      </w:r>
    </w:p>
    <w:p w:rsidR="00401A1A" w:rsidRDefault="00A00640" w:rsidP="00A0064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nswered java so interview proceeded with </w:t>
      </w:r>
      <w:r w:rsidR="009E5273">
        <w:rPr>
          <w:rFonts w:ascii="Times New Roman" w:hAnsi="Times New Roman" w:cs="Times New Roman"/>
          <w:sz w:val="24"/>
          <w:szCs w:val="24"/>
        </w:rPr>
        <w:t>questions on java.</w:t>
      </w:r>
      <w:r w:rsidR="00401A1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E5273" w:rsidRDefault="009E5273" w:rsidP="00A0064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y java? Diff between java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cp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? What is </w:t>
      </w:r>
      <w:r w:rsidR="002F31BE">
        <w:rPr>
          <w:rFonts w:ascii="Times New Roman" w:hAnsi="Times New Roman" w:cs="Times New Roman"/>
          <w:sz w:val="24"/>
          <w:szCs w:val="24"/>
        </w:rPr>
        <w:t>abstraction?</w:t>
      </w:r>
    </w:p>
    <w:p w:rsidR="002F31BE" w:rsidRDefault="002F31BE" w:rsidP="00A0064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difference ​between interfaces and abstract class?</w:t>
      </w:r>
    </w:p>
    <w:p w:rsidR="002F31BE" w:rsidRDefault="002F31BE" w:rsidP="00A0064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</w:t>
      </w:r>
      <w:proofErr w:type="spellStart"/>
      <w:r>
        <w:rPr>
          <w:rFonts w:ascii="Times New Roman" w:hAnsi="Times New Roman" w:cs="Times New Roman"/>
          <w:sz w:val="24"/>
          <w:szCs w:val="24"/>
        </w:rPr>
        <w:t>hashm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orks? Design your own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98087F" w:rsidRDefault="0098087F" w:rsidP="00A0064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complexity and DS questions.</w:t>
      </w:r>
    </w:p>
    <w:p w:rsidR="0098087F" w:rsidRDefault="0098087F" w:rsidP="00A0064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98087F" w:rsidRDefault="0098087F" w:rsidP="00A0064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98087F" w:rsidRDefault="0098087F" w:rsidP="00A0064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ave mentioned android in my CV and interviewer was an android developer so nice </w:t>
      </w:r>
      <w:r w:rsidR="004335A2">
        <w:rPr>
          <w:rFonts w:ascii="Times New Roman" w:hAnsi="Times New Roman" w:cs="Times New Roman"/>
          <w:sz w:val="24"/>
          <w:szCs w:val="24"/>
        </w:rPr>
        <w:t>Discussion on Android was done.</w:t>
      </w:r>
    </w:p>
    <w:p w:rsidR="004335A2" w:rsidRDefault="004335A2" w:rsidP="00A0064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335A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us about yourself.</w:t>
      </w:r>
    </w:p>
    <w:p w:rsidR="004335A2" w:rsidRDefault="004335A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y </w:t>
      </w:r>
      <w:proofErr w:type="spellStart"/>
      <w:r>
        <w:rPr>
          <w:rFonts w:ascii="Times New Roman" w:hAnsi="Times New Roman" w:cs="Times New Roman"/>
          <w:sz w:val="24"/>
          <w:szCs w:val="24"/>
        </w:rPr>
        <w:t>airtel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</w:p>
    <w:p w:rsidR="004335A2" w:rsidRDefault="004335A2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se between </w:t>
      </w:r>
      <w:proofErr w:type="spellStart"/>
      <w:r>
        <w:rPr>
          <w:rFonts w:ascii="Times New Roman" w:hAnsi="Times New Roman" w:cs="Times New Roman"/>
          <w:sz w:val="24"/>
          <w:szCs w:val="24"/>
        </w:rPr>
        <w:t>airt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jio</w:t>
      </w:r>
      <w:proofErr w:type="spellEnd"/>
    </w:p>
    <w:p w:rsidR="004335A2" w:rsidRDefault="00EB4EF4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hangout with your friends?</w:t>
      </w:r>
    </w:p>
    <w:p w:rsidR="00EB4EF4" w:rsidRDefault="00EB4EF4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engths and  </w:t>
      </w:r>
      <w:r w:rsidR="006C66CB">
        <w:rPr>
          <w:rFonts w:ascii="Times New Roman" w:hAnsi="Times New Roman" w:cs="Times New Roman"/>
          <w:sz w:val="24"/>
          <w:szCs w:val="24"/>
        </w:rPr>
        <w:t>weeknesses</w:t>
      </w:r>
    </w:p>
    <w:p w:rsidR="006C66CB" w:rsidRDefault="006C66C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tisfied with CTC.</w:t>
      </w:r>
    </w:p>
    <w:p w:rsidR="006C66CB" w:rsidRDefault="006C66CB" w:rsidP="006C66CB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ght shift problems</w:t>
      </w:r>
    </w:p>
    <w:p w:rsidR="00AC256E" w:rsidRDefault="00AC256E" w:rsidP="001B404E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do you expect from us</w:t>
      </w:r>
      <w:r w:rsidR="001B404E">
        <w:rPr>
          <w:rFonts w:ascii="Times New Roman" w:hAnsi="Times New Roman" w:cs="Times New Roman"/>
          <w:sz w:val="24"/>
          <w:szCs w:val="24"/>
        </w:rPr>
        <w:t>?</w:t>
      </w:r>
    </w:p>
    <w:p w:rsidR="00EB4EF4" w:rsidRDefault="00EB4EF4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1B404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3E4D19" w:rsidRDefault="003E4D1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Restircitions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on social media , required or not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p w:rsidR="003E4D19" w:rsidRDefault="003E4D1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Just be confident and maintain eye contact a d never trust the rumours like “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s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aa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jaype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a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companies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na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eng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”</w:t>
      </w:r>
    </w:p>
    <w:p w:rsidR="003E4D19" w:rsidRDefault="003E4D1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ve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irte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announced only one profile</w:t>
      </w:r>
      <w:r w:rsidR="008B247D">
        <w:rPr>
          <w:rFonts w:ascii="Times New Roman" w:hAnsi="Times New Roman" w:cs="Times New Roman"/>
          <w:b/>
          <w:bCs/>
          <w:sz w:val="24"/>
          <w:szCs w:val="24"/>
        </w:rPr>
        <w:t xml:space="preserve"> that was of </w:t>
      </w:r>
      <w:proofErr w:type="spellStart"/>
      <w:r w:rsidR="008B247D">
        <w:rPr>
          <w:rFonts w:ascii="Times New Roman" w:hAnsi="Times New Roman" w:cs="Times New Roman"/>
          <w:b/>
          <w:bCs/>
          <w:sz w:val="24"/>
          <w:szCs w:val="24"/>
        </w:rPr>
        <w:t>Telcom</w:t>
      </w:r>
      <w:proofErr w:type="spellEnd"/>
      <w:r w:rsidR="008B247D">
        <w:rPr>
          <w:rFonts w:ascii="Times New Roman" w:hAnsi="Times New Roman" w:cs="Times New Roman"/>
          <w:b/>
          <w:bCs/>
          <w:sz w:val="24"/>
          <w:szCs w:val="24"/>
        </w:rPr>
        <w:t xml:space="preserve"> engineer in their JD. And being </w:t>
      </w:r>
      <w:proofErr w:type="spellStart"/>
      <w:r w:rsidR="008B247D">
        <w:rPr>
          <w:rFonts w:ascii="Times New Roman" w:hAnsi="Times New Roman" w:cs="Times New Roman"/>
          <w:b/>
          <w:bCs/>
          <w:sz w:val="24"/>
          <w:szCs w:val="24"/>
        </w:rPr>
        <w:t>ece</w:t>
      </w:r>
      <w:proofErr w:type="spellEnd"/>
      <w:r w:rsidR="008B247D">
        <w:rPr>
          <w:rFonts w:ascii="Times New Roman" w:hAnsi="Times New Roman" w:cs="Times New Roman"/>
          <w:b/>
          <w:bCs/>
          <w:sz w:val="24"/>
          <w:szCs w:val="24"/>
        </w:rPr>
        <w:t xml:space="preserve"> student I hardly know anything in </w:t>
      </w:r>
      <w:proofErr w:type="spellStart"/>
      <w:r w:rsidR="008B247D">
        <w:rPr>
          <w:rFonts w:ascii="Times New Roman" w:hAnsi="Times New Roman" w:cs="Times New Roman"/>
          <w:b/>
          <w:bCs/>
          <w:sz w:val="24"/>
          <w:szCs w:val="24"/>
        </w:rPr>
        <w:t>Telcom</w:t>
      </w:r>
      <w:proofErr w:type="spellEnd"/>
      <w:r w:rsidR="008B247D">
        <w:rPr>
          <w:rFonts w:ascii="Times New Roman" w:hAnsi="Times New Roman" w:cs="Times New Roman"/>
          <w:b/>
          <w:bCs/>
          <w:sz w:val="24"/>
          <w:szCs w:val="24"/>
        </w:rPr>
        <w:t xml:space="preserve"> and still I got selected as AI and automation engineer just because I </w:t>
      </w:r>
      <w:r w:rsidR="000B33AC">
        <w:rPr>
          <w:rFonts w:ascii="Times New Roman" w:hAnsi="Times New Roman" w:cs="Times New Roman"/>
          <w:b/>
          <w:bCs/>
          <w:sz w:val="24"/>
          <w:szCs w:val="24"/>
        </w:rPr>
        <w:t>had</w:t>
      </w:r>
      <w:r w:rsidR="008B247D">
        <w:rPr>
          <w:rFonts w:ascii="Times New Roman" w:hAnsi="Times New Roman" w:cs="Times New Roman"/>
          <w:b/>
          <w:bCs/>
          <w:sz w:val="24"/>
          <w:szCs w:val="24"/>
        </w:rPr>
        <w:t xml:space="preserve"> some really cool projects</w:t>
      </w:r>
      <w:r w:rsidR="000B33AC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:rsidR="000B33AC" w:rsidRPr="004D63F9" w:rsidRDefault="000B33AC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“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Risht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u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naukr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kabh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bh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mill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kt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ha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, so never trust anyone just </w:t>
      </w:r>
      <w:r w:rsidR="00621C61">
        <w:rPr>
          <w:rFonts w:ascii="Times New Roman" w:hAnsi="Times New Roman" w:cs="Times New Roman"/>
          <w:b/>
          <w:bCs/>
          <w:sz w:val="24"/>
          <w:szCs w:val="24"/>
        </w:rPr>
        <w:t>trust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yourdelf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.”</w:t>
      </w:r>
    </w:p>
    <w:sectPr w:rsidR="000B33AC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75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B33AC"/>
    <w:rsid w:val="001B404E"/>
    <w:rsid w:val="00274FB8"/>
    <w:rsid w:val="002F31BE"/>
    <w:rsid w:val="00345FAD"/>
    <w:rsid w:val="003E4D19"/>
    <w:rsid w:val="00401A1A"/>
    <w:rsid w:val="004335A2"/>
    <w:rsid w:val="00461550"/>
    <w:rsid w:val="004D63F9"/>
    <w:rsid w:val="005D7B51"/>
    <w:rsid w:val="00621C61"/>
    <w:rsid w:val="0064777B"/>
    <w:rsid w:val="006C66CB"/>
    <w:rsid w:val="00735037"/>
    <w:rsid w:val="00810F0C"/>
    <w:rsid w:val="00893AAA"/>
    <w:rsid w:val="008B247D"/>
    <w:rsid w:val="00921A2E"/>
    <w:rsid w:val="0098087F"/>
    <w:rsid w:val="009C5B99"/>
    <w:rsid w:val="009E5273"/>
    <w:rsid w:val="00A00640"/>
    <w:rsid w:val="00A51D19"/>
    <w:rsid w:val="00AC256E"/>
    <w:rsid w:val="00AD3F36"/>
    <w:rsid w:val="00B8020D"/>
    <w:rsid w:val="00C914ED"/>
    <w:rsid w:val="00EB4EF4"/>
    <w:rsid w:val="00F66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ECBDD"/>
  <w15:docId w15:val="{9439D54C-6576-B944-B4A0-FFA80066B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25</Words>
  <Characters>1858</Characters>
  <Application>Microsoft Office Word</Application>
  <DocSecurity>0</DocSecurity>
  <Lines>15</Lines>
  <Paragraphs>4</Paragraphs>
  <ScaleCrop>false</ScaleCrop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Guest User</cp:lastModifiedBy>
  <cp:revision>24</cp:revision>
  <dcterms:created xsi:type="dcterms:W3CDTF">2019-01-02T16:22:00Z</dcterms:created>
  <dcterms:modified xsi:type="dcterms:W3CDTF">2019-01-02T16:43:00Z</dcterms:modified>
</cp:coreProperties>
</file>